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3F432D" w14:textId="77777777" w:rsidR="00351FBE" w:rsidRPr="00351FBE" w:rsidRDefault="00351FBE" w:rsidP="00351FB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51FBE">
        <w:rPr>
          <w:rFonts w:ascii="Helvetica" w:hAnsi="Helvetica" w:cs="Helvetica"/>
          <w:sz w:val="20"/>
          <w:lang w:val="lt-LT"/>
        </w:rPr>
        <w:t xml:space="preserve">1. Junginys, kurio formulė 6A </w:t>
      </w:r>
    </w:p>
    <w:p w14:paraId="7200CA3F" w14:textId="177B9BFF" w:rsidR="00351FBE" w:rsidRPr="00351FBE" w:rsidRDefault="00000000" w:rsidP="00351FBE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noProof/>
          <w:sz w:val="20"/>
          <w:lang w:val="lt-LT"/>
        </w:rPr>
        <w:pict w14:anchorId="07188FF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style="width:199.85pt;height:2in;visibility:visible;mso-wrap-style:square">
            <v:imagedata r:id="rId7" o:title=""/>
          </v:shape>
        </w:pict>
      </w:r>
    </w:p>
    <w:p w14:paraId="235BB5DE" w14:textId="77777777" w:rsidR="00351FBE" w:rsidRPr="00351FBE" w:rsidRDefault="00351FBE" w:rsidP="00351FB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05CDD8B" w14:textId="77777777" w:rsidR="00351FBE" w:rsidRPr="00351FBE" w:rsidRDefault="00351FBE" w:rsidP="00351FB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51FBE">
        <w:rPr>
          <w:rFonts w:ascii="Helvetica" w:hAnsi="Helvetica" w:cs="Helvetica"/>
          <w:sz w:val="20"/>
          <w:lang w:val="lt-LT"/>
        </w:rPr>
        <w:t xml:space="preserve">2. Kompozicija, apimanti junginį, kurio formulė 6A </w:t>
      </w:r>
    </w:p>
    <w:p w14:paraId="55ABD372" w14:textId="061576F6" w:rsidR="00351FBE" w:rsidRPr="00351FBE" w:rsidRDefault="00000000" w:rsidP="00351FBE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noProof/>
          <w:sz w:val="20"/>
          <w:lang w:val="lt-LT"/>
        </w:rPr>
        <w:pict w14:anchorId="527120CB">
          <v:shape id="Picture 2" o:spid="_x0000_i1026" type="#_x0000_t75" style="width:199.85pt;height:2in;visibility:visible;mso-wrap-style:square">
            <v:imagedata r:id="rId8" o:title=""/>
          </v:shape>
        </w:pict>
      </w:r>
    </w:p>
    <w:p w14:paraId="3BDB8DDD" w14:textId="77777777" w:rsidR="00351FBE" w:rsidRPr="00351FBE" w:rsidRDefault="00351FBE" w:rsidP="00351FB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0DE1BC4" w14:textId="77777777" w:rsidR="00351FBE" w:rsidRPr="00351FBE" w:rsidRDefault="00351FBE" w:rsidP="00351FB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51FBE">
        <w:rPr>
          <w:rFonts w:ascii="Helvetica" w:hAnsi="Helvetica" w:cs="Helvetica"/>
          <w:sz w:val="20"/>
          <w:lang w:val="lt-LT"/>
        </w:rPr>
        <w:t xml:space="preserve">3. Junginio, kurio formulė 6A, </w:t>
      </w:r>
    </w:p>
    <w:p w14:paraId="13DC2F28" w14:textId="607CE87D" w:rsidR="00351FBE" w:rsidRPr="00351FBE" w:rsidRDefault="00000000" w:rsidP="00351FBE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noProof/>
          <w:sz w:val="20"/>
          <w:lang w:val="lt-LT"/>
        </w:rPr>
        <w:pict w14:anchorId="315CD70F">
          <v:shape id="Picture 3" o:spid="_x0000_i1027" type="#_x0000_t75" style="width:199.85pt;height:156.85pt;visibility:visible;mso-wrap-style:square">
            <v:imagedata r:id="rId9" o:title=""/>
          </v:shape>
        </w:pict>
      </w:r>
    </w:p>
    <w:p w14:paraId="0109DC3D" w14:textId="30D82084" w:rsidR="00351FBE" w:rsidRPr="00351FBE" w:rsidRDefault="00351FBE" w:rsidP="00351FB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51FBE">
        <w:rPr>
          <w:rFonts w:ascii="Helvetica" w:hAnsi="Helvetica" w:cs="Helvetica"/>
          <w:sz w:val="20"/>
          <w:lang w:val="lt-LT"/>
        </w:rPr>
        <w:t>gamybos būdas, apimantis (2-fluor-6-metoksifenil) boro rūgšties įmaišymą į rūgštį su bent vienu tirpikliu, tam, kad susidarytų junginys, kurio formulė 6A.</w:t>
      </w:r>
    </w:p>
    <w:p w14:paraId="7252C74E" w14:textId="77777777" w:rsidR="00351FBE" w:rsidRPr="00351FBE" w:rsidRDefault="00351FBE" w:rsidP="00351FB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CB4EF8C" w14:textId="77777777" w:rsidR="00351FBE" w:rsidRPr="00351FBE" w:rsidRDefault="00351FBE" w:rsidP="00351FB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51FBE">
        <w:rPr>
          <w:rFonts w:ascii="Helvetica" w:hAnsi="Helvetica" w:cs="Helvetica"/>
          <w:sz w:val="20"/>
          <w:lang w:val="lt-LT"/>
        </w:rPr>
        <w:t>4. Būdas pagal 3 punktą, kur rūgštis yra boro tribromidas.</w:t>
      </w:r>
    </w:p>
    <w:p w14:paraId="7456CF1C" w14:textId="77777777" w:rsidR="00351FBE" w:rsidRPr="00351FBE" w:rsidRDefault="00351FBE" w:rsidP="00351FB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1544BC0" w14:textId="77777777" w:rsidR="00351FBE" w:rsidRPr="00351FBE" w:rsidRDefault="00351FBE" w:rsidP="00351FB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51FBE">
        <w:rPr>
          <w:rFonts w:ascii="Helvetica" w:hAnsi="Helvetica" w:cs="Helvetica"/>
          <w:sz w:val="20"/>
          <w:lang w:val="lt-LT"/>
        </w:rPr>
        <w:t>5. Būdas pagal 3 punktą, kur bent vienas tirpiklis apima dichlormetaną.</w:t>
      </w:r>
    </w:p>
    <w:p w14:paraId="59EAD1DA" w14:textId="77777777" w:rsidR="00351FBE" w:rsidRPr="00351FBE" w:rsidRDefault="00351FBE" w:rsidP="00351FB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0816E84" w14:textId="77777777" w:rsidR="00351FBE" w:rsidRPr="00351FBE" w:rsidRDefault="00351FBE" w:rsidP="00351FB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51FBE">
        <w:rPr>
          <w:rFonts w:ascii="Helvetica" w:hAnsi="Helvetica" w:cs="Helvetica"/>
          <w:sz w:val="20"/>
          <w:lang w:val="lt-LT"/>
        </w:rPr>
        <w:t>6. Būdas pagal 3 punktą, kur bent vienas tirpiklis yra heptanas.</w:t>
      </w:r>
    </w:p>
    <w:p w14:paraId="20797B06" w14:textId="77777777" w:rsidR="00351FBE" w:rsidRPr="00351FBE" w:rsidRDefault="00351FBE" w:rsidP="00351FB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F714A14" w14:textId="77777777" w:rsidR="00351FBE" w:rsidRPr="00351FBE" w:rsidRDefault="00351FBE" w:rsidP="00351FB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51FBE">
        <w:rPr>
          <w:rFonts w:ascii="Helvetica" w:hAnsi="Helvetica" w:cs="Helvetica"/>
          <w:sz w:val="20"/>
          <w:lang w:val="lt-LT"/>
        </w:rPr>
        <w:t>7. Būdas pagal 3 punktą, kur mišinys yra atšaldomas iki apytiksliai -20 °C.</w:t>
      </w:r>
    </w:p>
    <w:p w14:paraId="6833C43E" w14:textId="77777777" w:rsidR="00351FBE" w:rsidRPr="00351FBE" w:rsidRDefault="00351FBE" w:rsidP="00351FB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4FC7CC8" w14:textId="77777777" w:rsidR="00351FBE" w:rsidRPr="00351FBE" w:rsidRDefault="00351FBE" w:rsidP="00351FB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51FBE">
        <w:rPr>
          <w:rFonts w:ascii="Helvetica" w:hAnsi="Helvetica" w:cs="Helvetica"/>
          <w:sz w:val="20"/>
          <w:lang w:val="lt-LT"/>
        </w:rPr>
        <w:lastRenderedPageBreak/>
        <w:t>8. Būdas pagal 3 punktą, kur būdas papildomai apima (2-fluor-6-metoksifenil) boro rūgšties gamybos būdą, apimantį 3-fluoranizolio sumaišymą su reagentu, pirmąja baze, antrinio amino baze, katalizatoriumi ir rūgštimi.</w:t>
      </w:r>
    </w:p>
    <w:p w14:paraId="054BBA9C" w14:textId="77777777" w:rsidR="00351FBE" w:rsidRPr="00351FBE" w:rsidRDefault="00351FBE" w:rsidP="00351FB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5429DC1" w14:textId="77777777" w:rsidR="00351FBE" w:rsidRPr="00351FBE" w:rsidRDefault="00351FBE" w:rsidP="00351FB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51FBE">
        <w:rPr>
          <w:rFonts w:ascii="Helvetica" w:hAnsi="Helvetica" w:cs="Helvetica"/>
          <w:sz w:val="20"/>
          <w:lang w:val="lt-LT"/>
        </w:rPr>
        <w:t>9. Būdas pagal 8 punktą, kur pirmoji bazė yra n-butillitis.</w:t>
      </w:r>
    </w:p>
    <w:p w14:paraId="27AADFF6" w14:textId="77777777" w:rsidR="00351FBE" w:rsidRPr="00351FBE" w:rsidRDefault="00351FBE" w:rsidP="00351FB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15EBAF4" w14:textId="77777777" w:rsidR="00351FBE" w:rsidRPr="00351FBE" w:rsidRDefault="00351FBE" w:rsidP="00351FB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51FBE">
        <w:rPr>
          <w:rFonts w:ascii="Helvetica" w:hAnsi="Helvetica" w:cs="Helvetica"/>
          <w:sz w:val="20"/>
          <w:lang w:val="lt-LT"/>
        </w:rPr>
        <w:t>10. Būdas pagal 8 punktą, kur antrinio amino bazė yra diizopropilaminas.</w:t>
      </w:r>
    </w:p>
    <w:p w14:paraId="0A3713A3" w14:textId="77777777" w:rsidR="00351FBE" w:rsidRPr="00351FBE" w:rsidRDefault="00351FBE" w:rsidP="00351FB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DF90464" w14:textId="77777777" w:rsidR="00351FBE" w:rsidRPr="00351FBE" w:rsidRDefault="00351FBE" w:rsidP="00351FB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51FBE">
        <w:rPr>
          <w:rFonts w:ascii="Helvetica" w:hAnsi="Helvetica" w:cs="Helvetica"/>
          <w:sz w:val="20"/>
          <w:lang w:val="lt-LT"/>
        </w:rPr>
        <w:t>11. Būdas pagal 8 punktą, kur katalizatorius yra trietilamino hidrochloridas.</w:t>
      </w:r>
    </w:p>
    <w:p w14:paraId="552A68A9" w14:textId="77777777" w:rsidR="00351FBE" w:rsidRPr="00351FBE" w:rsidRDefault="00351FBE" w:rsidP="00351FB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6FE10CE" w14:textId="77777777" w:rsidR="00351FBE" w:rsidRPr="00351FBE" w:rsidRDefault="00351FBE" w:rsidP="00351FB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51FBE">
        <w:rPr>
          <w:rFonts w:ascii="Helvetica" w:hAnsi="Helvetica" w:cs="Helvetica"/>
          <w:sz w:val="20"/>
          <w:lang w:val="lt-LT"/>
        </w:rPr>
        <w:t>12. Būdas pagal 8 punktą, kur reagentas yra trietilo boratas.</w:t>
      </w:r>
    </w:p>
    <w:p w14:paraId="6BD7A0E0" w14:textId="77777777" w:rsidR="00351FBE" w:rsidRPr="00351FBE" w:rsidRDefault="00351FBE" w:rsidP="00351FB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A439CBF" w14:textId="77777777" w:rsidR="00351FBE" w:rsidRPr="00351FBE" w:rsidRDefault="00351FBE" w:rsidP="00351FB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51FBE">
        <w:rPr>
          <w:rFonts w:ascii="Helvetica" w:hAnsi="Helvetica" w:cs="Helvetica"/>
          <w:sz w:val="20"/>
          <w:lang w:val="lt-LT"/>
        </w:rPr>
        <w:t>13. Būdas pagal 8 punktą, kur rūgštis yra HCl.</w:t>
      </w:r>
    </w:p>
    <w:p w14:paraId="1EE13078" w14:textId="77777777" w:rsidR="00351FBE" w:rsidRPr="00351FBE" w:rsidRDefault="00351FBE" w:rsidP="00351FB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00D2058" w14:textId="77777777" w:rsidR="00351FBE" w:rsidRPr="00351FBE" w:rsidRDefault="00351FBE" w:rsidP="00351FB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51FBE">
        <w:rPr>
          <w:rFonts w:ascii="Helvetica" w:hAnsi="Helvetica" w:cs="Helvetica"/>
          <w:sz w:val="20"/>
          <w:lang w:val="lt-LT"/>
        </w:rPr>
        <w:t xml:space="preserve">14. Būdas pagal 3 punktą, kur junginys, kurio formulė 6A, yra naudojamas tam, kad būtų gautas junginys, kurio formulė 7: </w:t>
      </w:r>
    </w:p>
    <w:p w14:paraId="529EA503" w14:textId="6C4A8E30" w:rsidR="00351FBE" w:rsidRPr="00351FBE" w:rsidRDefault="00000000" w:rsidP="00351FBE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noProof/>
          <w:sz w:val="20"/>
          <w:lang w:val="lt-LT"/>
        </w:rPr>
        <w:pict w14:anchorId="3228A11A">
          <v:shape id="Picture 4" o:spid="_x0000_i1028" type="#_x0000_t75" style="width:200.3pt;height:161.8pt;visibility:visible;mso-wrap-style:square">
            <v:imagedata r:id="rId10" o:title=""/>
          </v:shape>
        </w:pict>
      </w:r>
    </w:p>
    <w:p w14:paraId="2B2D4426" w14:textId="77777777" w:rsidR="00351FBE" w:rsidRPr="00351FBE" w:rsidRDefault="00351FBE" w:rsidP="00351FB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29C3A67" w14:textId="77777777" w:rsidR="00351FBE" w:rsidRPr="00351FBE" w:rsidRDefault="00351FBE" w:rsidP="00351FB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51FBE">
        <w:rPr>
          <w:rFonts w:ascii="Helvetica" w:hAnsi="Helvetica" w:cs="Helvetica"/>
          <w:sz w:val="20"/>
          <w:lang w:val="lt-LT"/>
        </w:rPr>
        <w:t xml:space="preserve">15. Būdas pagal 3 punktą, kur junginys, kurio formulė 6A, yra naudojamas tam, kad būtų gautas junginys, kurio formulė 7: </w:t>
      </w:r>
    </w:p>
    <w:p w14:paraId="3E7937AB" w14:textId="7980C51F" w:rsidR="00351FBE" w:rsidRPr="00351FBE" w:rsidRDefault="00000000" w:rsidP="00351FBE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noProof/>
          <w:sz w:val="20"/>
          <w:lang w:val="lt-LT"/>
        </w:rPr>
        <w:pict w14:anchorId="2D86C5F1">
          <v:shape id="Picture 5" o:spid="_x0000_i1029" type="#_x0000_t75" style="width:200.3pt;height:139.85pt;visibility:visible;mso-wrap-style:square">
            <v:imagedata r:id="rId11" o:title=""/>
          </v:shape>
        </w:pict>
      </w:r>
    </w:p>
    <w:p w14:paraId="4B596215" w14:textId="74B59576" w:rsidR="00351FBE" w:rsidRPr="00351FBE" w:rsidRDefault="00351FBE" w:rsidP="00351FB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51FBE">
        <w:rPr>
          <w:rFonts w:ascii="Helvetica" w:hAnsi="Helvetica" w:cs="Helvetica"/>
          <w:sz w:val="20"/>
          <w:lang w:val="lt-LT"/>
        </w:rPr>
        <w:t xml:space="preserve">apimantis junginio, kurio formulė 6A, </w:t>
      </w:r>
    </w:p>
    <w:p w14:paraId="3F148AA2" w14:textId="61C27A2A" w:rsidR="00351FBE" w:rsidRPr="00351FBE" w:rsidRDefault="00000000" w:rsidP="00351FBE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noProof/>
          <w:sz w:val="20"/>
          <w:lang w:val="lt-LT"/>
        </w:rPr>
        <w:lastRenderedPageBreak/>
        <w:pict w14:anchorId="1B38D045">
          <v:shape id="Picture 6" o:spid="_x0000_i1030" type="#_x0000_t75" style="width:199.85pt;height:2in;visibility:visible;mso-wrap-style:square">
            <v:imagedata r:id="rId12" o:title=""/>
          </v:shape>
        </w:pict>
      </w:r>
    </w:p>
    <w:p w14:paraId="12173BE0" w14:textId="6E643FB1" w:rsidR="00351FBE" w:rsidRPr="00351FBE" w:rsidRDefault="00351FBE" w:rsidP="00351FB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51FBE">
        <w:rPr>
          <w:rFonts w:ascii="Helvetica" w:hAnsi="Helvetica" w:cs="Helvetica"/>
          <w:sz w:val="20"/>
          <w:lang w:val="lt-LT"/>
        </w:rPr>
        <w:t xml:space="preserve">sumaišymą su junginiu, kurio formulė 6, </w:t>
      </w:r>
    </w:p>
    <w:p w14:paraId="2060BDBE" w14:textId="23F30A2F" w:rsidR="00351FBE" w:rsidRPr="00351FBE" w:rsidRDefault="00000000" w:rsidP="00351FBE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noProof/>
          <w:sz w:val="20"/>
          <w:lang w:val="lt-LT"/>
        </w:rPr>
        <w:pict w14:anchorId="113BAB4A">
          <v:shape id="Picture 7" o:spid="_x0000_i1031" type="#_x0000_t75" style="width:200.3pt;height:162.6pt;visibility:visible;mso-wrap-style:square">
            <v:imagedata r:id="rId13" o:title=""/>
          </v:shape>
        </w:pict>
      </w:r>
    </w:p>
    <w:p w14:paraId="3A5BF2CC" w14:textId="16EC5E0B" w:rsidR="00351FBE" w:rsidRPr="00351FBE" w:rsidRDefault="00351FBE" w:rsidP="00351FB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51FBE">
        <w:rPr>
          <w:rFonts w:ascii="Helvetica" w:hAnsi="Helvetica" w:cs="Helvetica"/>
          <w:sz w:val="20"/>
          <w:lang w:val="lt-LT"/>
        </w:rPr>
        <w:t>esant dichlorbis(difenilfosfinofenil)eterio paladžiui (II) (Pd(dpePhos)Cl</w:t>
      </w:r>
      <w:r w:rsidRPr="00351FBE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51FBE">
        <w:rPr>
          <w:rFonts w:ascii="Helvetica" w:hAnsi="Helvetica" w:cs="Helvetica"/>
          <w:sz w:val="20"/>
          <w:lang w:val="lt-LT"/>
        </w:rPr>
        <w:t>) ir kalio acetatui, tam, kad būtų gautas junginys, kurio formulė 7.</w:t>
      </w:r>
    </w:p>
    <w:p w14:paraId="747E4E9A" w14:textId="77777777" w:rsidR="00351FBE" w:rsidRPr="00351FBE" w:rsidRDefault="00351FBE" w:rsidP="00351FB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C9A69A0" w14:textId="77777777" w:rsidR="00351FBE" w:rsidRPr="00351FBE" w:rsidRDefault="00351FBE" w:rsidP="00351FB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51FBE">
        <w:rPr>
          <w:rFonts w:ascii="Helvetica" w:hAnsi="Helvetica" w:cs="Helvetica"/>
          <w:sz w:val="20"/>
          <w:lang w:val="lt-LT"/>
        </w:rPr>
        <w:t xml:space="preserve">16. Būdas pagal 3 punktą, kur junginys, kurio formulė 6A, yra naudojamas tam, kad būtų gautas junginys, kurio formulė 9: </w:t>
      </w:r>
    </w:p>
    <w:p w14:paraId="3AD2E662" w14:textId="5D23E5D4" w:rsidR="00351FBE" w:rsidRPr="00351FBE" w:rsidRDefault="00000000" w:rsidP="00351FBE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>
        <w:rPr>
          <w:rFonts w:ascii="Helvetica" w:hAnsi="Helvetica" w:cs="Helvetica"/>
          <w:noProof/>
          <w:sz w:val="20"/>
          <w:lang w:val="lt-LT"/>
        </w:rPr>
        <w:pict w14:anchorId="78A00913">
          <v:shape id="Picture 8" o:spid="_x0000_i1032" type="#_x0000_t75" style="width:199.85pt;height:162.2pt;visibility:visible;mso-wrap-style:square">
            <v:imagedata r:id="rId14" o:title=""/>
          </v:shape>
        </w:pict>
      </w:r>
    </w:p>
    <w:p w14:paraId="47DD0D7A" w14:textId="77777777" w:rsidR="00351FBE" w:rsidRPr="00351FBE" w:rsidRDefault="00351FBE" w:rsidP="00351FBE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F72F9C8" w14:textId="6160C1D6" w:rsidR="00870DCD" w:rsidRPr="00351FBE" w:rsidRDefault="00351FBE" w:rsidP="005E7719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51FBE">
        <w:rPr>
          <w:rFonts w:ascii="Helvetica" w:hAnsi="Helvetica" w:cs="Helvetica"/>
          <w:sz w:val="20"/>
          <w:lang w:val="lt-LT"/>
        </w:rPr>
        <w:t>17. Būdas pagal 16 punktą, kur būdas papildomai apima junginio, kurio formulė 9, maišymą su bent viena farmaciniu požiūriu priimtina pagalbine medžiaga, tam, kad būtų suformuota farmacinė kompozicija.</w:t>
      </w:r>
    </w:p>
    <w:sectPr w:rsidR="00870DCD" w:rsidRPr="00351FBE" w:rsidSect="00351FBE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AFA337" w14:textId="77777777" w:rsidR="00DA6246" w:rsidRDefault="00DA6246" w:rsidP="007B0A41">
      <w:pPr>
        <w:spacing w:after="0" w:line="240" w:lineRule="auto"/>
      </w:pPr>
      <w:r>
        <w:separator/>
      </w:r>
    </w:p>
  </w:endnote>
  <w:endnote w:type="continuationSeparator" w:id="0">
    <w:p w14:paraId="35D69071" w14:textId="77777777" w:rsidR="00DA6246" w:rsidRDefault="00DA6246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ource Han Sans CN">
    <w:altName w:val="Calibri"/>
    <w:charset w:val="00"/>
    <w:family w:val="auto"/>
    <w:pitch w:val="variable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5EE979" w14:textId="77777777" w:rsidR="00DA6246" w:rsidRDefault="00DA6246" w:rsidP="007B0A41">
      <w:pPr>
        <w:spacing w:after="0" w:line="240" w:lineRule="auto"/>
      </w:pPr>
      <w:r>
        <w:separator/>
      </w:r>
    </w:p>
  </w:footnote>
  <w:footnote w:type="continuationSeparator" w:id="0">
    <w:p w14:paraId="59892BAB" w14:textId="77777777" w:rsidR="00DA6246" w:rsidRDefault="00DA6246" w:rsidP="007B0A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BF0451"/>
    <w:multiLevelType w:val="hybridMultilevel"/>
    <w:tmpl w:val="0360F30E"/>
    <w:lvl w:ilvl="0" w:tplc="04DA99B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93AAA"/>
    <w:multiLevelType w:val="hybridMultilevel"/>
    <w:tmpl w:val="7F1496D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034D38"/>
    <w:multiLevelType w:val="hybridMultilevel"/>
    <w:tmpl w:val="8B083D7A"/>
    <w:lvl w:ilvl="0" w:tplc="04E042B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2473C1"/>
    <w:multiLevelType w:val="multilevel"/>
    <w:tmpl w:val="2034E414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2D62793"/>
    <w:multiLevelType w:val="hybridMultilevel"/>
    <w:tmpl w:val="16809AB4"/>
    <w:lvl w:ilvl="0" w:tplc="A89E25E4">
      <w:start w:val="1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9893636"/>
    <w:multiLevelType w:val="hybridMultilevel"/>
    <w:tmpl w:val="536A66F8"/>
    <w:lvl w:ilvl="0" w:tplc="7B2255B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2CEC2D0" w:tentative="1">
      <w:start w:val="1"/>
      <w:numFmt w:val="lowerLetter"/>
      <w:lvlText w:val="%2."/>
      <w:lvlJc w:val="left"/>
      <w:pPr>
        <w:ind w:left="1440" w:hanging="360"/>
      </w:pPr>
    </w:lvl>
    <w:lvl w:ilvl="2" w:tplc="3E54A8C0" w:tentative="1">
      <w:start w:val="1"/>
      <w:numFmt w:val="lowerRoman"/>
      <w:lvlText w:val="%3."/>
      <w:lvlJc w:val="right"/>
      <w:pPr>
        <w:ind w:left="2160" w:hanging="180"/>
      </w:pPr>
    </w:lvl>
    <w:lvl w:ilvl="3" w:tplc="60529462" w:tentative="1">
      <w:start w:val="1"/>
      <w:numFmt w:val="decimal"/>
      <w:lvlText w:val="%4."/>
      <w:lvlJc w:val="left"/>
      <w:pPr>
        <w:ind w:left="2880" w:hanging="360"/>
      </w:pPr>
    </w:lvl>
    <w:lvl w:ilvl="4" w:tplc="1722B7EC" w:tentative="1">
      <w:start w:val="1"/>
      <w:numFmt w:val="lowerLetter"/>
      <w:lvlText w:val="%5."/>
      <w:lvlJc w:val="left"/>
      <w:pPr>
        <w:ind w:left="3600" w:hanging="360"/>
      </w:pPr>
    </w:lvl>
    <w:lvl w:ilvl="5" w:tplc="5390531A" w:tentative="1">
      <w:start w:val="1"/>
      <w:numFmt w:val="lowerRoman"/>
      <w:lvlText w:val="%6."/>
      <w:lvlJc w:val="right"/>
      <w:pPr>
        <w:ind w:left="4320" w:hanging="180"/>
      </w:pPr>
    </w:lvl>
    <w:lvl w:ilvl="6" w:tplc="9F54EA26" w:tentative="1">
      <w:start w:val="1"/>
      <w:numFmt w:val="decimal"/>
      <w:lvlText w:val="%7."/>
      <w:lvlJc w:val="left"/>
      <w:pPr>
        <w:ind w:left="5040" w:hanging="360"/>
      </w:pPr>
    </w:lvl>
    <w:lvl w:ilvl="7" w:tplc="7286FE1A" w:tentative="1">
      <w:start w:val="1"/>
      <w:numFmt w:val="lowerLetter"/>
      <w:lvlText w:val="%8."/>
      <w:lvlJc w:val="left"/>
      <w:pPr>
        <w:ind w:left="5760" w:hanging="360"/>
      </w:pPr>
    </w:lvl>
    <w:lvl w:ilvl="8" w:tplc="C9C03E6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3846A6"/>
    <w:multiLevelType w:val="multilevel"/>
    <w:tmpl w:val="32DCA96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1473904"/>
    <w:multiLevelType w:val="multilevel"/>
    <w:tmpl w:val="22321B6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2DE19BD"/>
    <w:multiLevelType w:val="multilevel"/>
    <w:tmpl w:val="40E6112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7C2541A"/>
    <w:multiLevelType w:val="multilevel"/>
    <w:tmpl w:val="4548303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DA4B06"/>
    <w:multiLevelType w:val="multilevel"/>
    <w:tmpl w:val="BFCC8D2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DF9115B"/>
    <w:multiLevelType w:val="hybridMultilevel"/>
    <w:tmpl w:val="4E72EE54"/>
    <w:lvl w:ilvl="0" w:tplc="0AF2466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90816B0" w:tentative="1">
      <w:start w:val="1"/>
      <w:numFmt w:val="lowerLetter"/>
      <w:lvlText w:val="%2."/>
      <w:lvlJc w:val="left"/>
      <w:pPr>
        <w:ind w:left="1440" w:hanging="360"/>
      </w:pPr>
    </w:lvl>
    <w:lvl w:ilvl="2" w:tplc="D00C05F0" w:tentative="1">
      <w:start w:val="1"/>
      <w:numFmt w:val="lowerRoman"/>
      <w:lvlText w:val="%3."/>
      <w:lvlJc w:val="right"/>
      <w:pPr>
        <w:ind w:left="2160" w:hanging="180"/>
      </w:pPr>
    </w:lvl>
    <w:lvl w:ilvl="3" w:tplc="395E2F0E" w:tentative="1">
      <w:start w:val="1"/>
      <w:numFmt w:val="decimal"/>
      <w:lvlText w:val="%4."/>
      <w:lvlJc w:val="left"/>
      <w:pPr>
        <w:ind w:left="2880" w:hanging="360"/>
      </w:pPr>
    </w:lvl>
    <w:lvl w:ilvl="4" w:tplc="87125C28" w:tentative="1">
      <w:start w:val="1"/>
      <w:numFmt w:val="lowerLetter"/>
      <w:lvlText w:val="%5."/>
      <w:lvlJc w:val="left"/>
      <w:pPr>
        <w:ind w:left="3600" w:hanging="360"/>
      </w:pPr>
    </w:lvl>
    <w:lvl w:ilvl="5" w:tplc="F41438E6" w:tentative="1">
      <w:start w:val="1"/>
      <w:numFmt w:val="lowerRoman"/>
      <w:lvlText w:val="%6."/>
      <w:lvlJc w:val="right"/>
      <w:pPr>
        <w:ind w:left="4320" w:hanging="180"/>
      </w:pPr>
    </w:lvl>
    <w:lvl w:ilvl="6" w:tplc="5AA4BD56" w:tentative="1">
      <w:start w:val="1"/>
      <w:numFmt w:val="decimal"/>
      <w:lvlText w:val="%7."/>
      <w:lvlJc w:val="left"/>
      <w:pPr>
        <w:ind w:left="5040" w:hanging="360"/>
      </w:pPr>
    </w:lvl>
    <w:lvl w:ilvl="7" w:tplc="22EAB82E" w:tentative="1">
      <w:start w:val="1"/>
      <w:numFmt w:val="lowerLetter"/>
      <w:lvlText w:val="%8."/>
      <w:lvlJc w:val="left"/>
      <w:pPr>
        <w:ind w:left="5760" w:hanging="360"/>
      </w:pPr>
    </w:lvl>
    <w:lvl w:ilvl="8" w:tplc="57C0B1E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7806E7"/>
    <w:multiLevelType w:val="multilevel"/>
    <w:tmpl w:val="F550C75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78A0A3C"/>
    <w:multiLevelType w:val="hybridMultilevel"/>
    <w:tmpl w:val="9482D9F2"/>
    <w:lvl w:ilvl="0" w:tplc="6CF45FA4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938" w:hanging="360"/>
      </w:pPr>
    </w:lvl>
    <w:lvl w:ilvl="2" w:tplc="0427001B" w:tentative="1">
      <w:start w:val="1"/>
      <w:numFmt w:val="lowerRoman"/>
      <w:lvlText w:val="%3."/>
      <w:lvlJc w:val="right"/>
      <w:pPr>
        <w:ind w:left="1658" w:hanging="180"/>
      </w:pPr>
    </w:lvl>
    <w:lvl w:ilvl="3" w:tplc="0427000F" w:tentative="1">
      <w:start w:val="1"/>
      <w:numFmt w:val="decimal"/>
      <w:lvlText w:val="%4."/>
      <w:lvlJc w:val="left"/>
      <w:pPr>
        <w:ind w:left="2378" w:hanging="360"/>
      </w:pPr>
    </w:lvl>
    <w:lvl w:ilvl="4" w:tplc="04270019" w:tentative="1">
      <w:start w:val="1"/>
      <w:numFmt w:val="lowerLetter"/>
      <w:lvlText w:val="%5."/>
      <w:lvlJc w:val="left"/>
      <w:pPr>
        <w:ind w:left="3098" w:hanging="360"/>
      </w:pPr>
    </w:lvl>
    <w:lvl w:ilvl="5" w:tplc="0427001B" w:tentative="1">
      <w:start w:val="1"/>
      <w:numFmt w:val="lowerRoman"/>
      <w:lvlText w:val="%6."/>
      <w:lvlJc w:val="right"/>
      <w:pPr>
        <w:ind w:left="3818" w:hanging="180"/>
      </w:pPr>
    </w:lvl>
    <w:lvl w:ilvl="6" w:tplc="0427000F" w:tentative="1">
      <w:start w:val="1"/>
      <w:numFmt w:val="decimal"/>
      <w:lvlText w:val="%7."/>
      <w:lvlJc w:val="left"/>
      <w:pPr>
        <w:ind w:left="4538" w:hanging="360"/>
      </w:pPr>
    </w:lvl>
    <w:lvl w:ilvl="7" w:tplc="04270019" w:tentative="1">
      <w:start w:val="1"/>
      <w:numFmt w:val="lowerLetter"/>
      <w:lvlText w:val="%8."/>
      <w:lvlJc w:val="left"/>
      <w:pPr>
        <w:ind w:left="5258" w:hanging="360"/>
      </w:pPr>
    </w:lvl>
    <w:lvl w:ilvl="8" w:tplc="0427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4" w15:restartNumberingAfterBreak="0">
    <w:nsid w:val="5C765758"/>
    <w:multiLevelType w:val="hybridMultilevel"/>
    <w:tmpl w:val="01E4D5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3973FB"/>
    <w:multiLevelType w:val="hybridMultilevel"/>
    <w:tmpl w:val="E64EF3C2"/>
    <w:lvl w:ilvl="0" w:tplc="E4566CBE">
      <w:start w:val="1"/>
      <w:numFmt w:val="decimal"/>
      <w:lvlText w:val="%1."/>
      <w:lvlJc w:val="left"/>
      <w:pPr>
        <w:ind w:left="720" w:hanging="360"/>
      </w:pPr>
    </w:lvl>
    <w:lvl w:ilvl="1" w:tplc="585E8576">
      <w:start w:val="1"/>
      <w:numFmt w:val="lowerLetter"/>
      <w:lvlText w:val="%2."/>
      <w:lvlJc w:val="left"/>
      <w:pPr>
        <w:ind w:left="1440" w:hanging="360"/>
      </w:pPr>
    </w:lvl>
    <w:lvl w:ilvl="2" w:tplc="606C6404">
      <w:start w:val="1"/>
      <w:numFmt w:val="lowerRoman"/>
      <w:lvlText w:val="%3."/>
      <w:lvlJc w:val="right"/>
      <w:pPr>
        <w:ind w:left="2160" w:hanging="180"/>
      </w:pPr>
    </w:lvl>
    <w:lvl w:ilvl="3" w:tplc="52AAC24E">
      <w:start w:val="1"/>
      <w:numFmt w:val="decimal"/>
      <w:lvlText w:val="%4."/>
      <w:lvlJc w:val="left"/>
      <w:pPr>
        <w:ind w:left="2880" w:hanging="360"/>
      </w:pPr>
    </w:lvl>
    <w:lvl w:ilvl="4" w:tplc="E54078C0">
      <w:start w:val="1"/>
      <w:numFmt w:val="lowerLetter"/>
      <w:lvlText w:val="%5."/>
      <w:lvlJc w:val="left"/>
      <w:pPr>
        <w:ind w:left="3600" w:hanging="360"/>
      </w:pPr>
    </w:lvl>
    <w:lvl w:ilvl="5" w:tplc="EF10D022">
      <w:start w:val="1"/>
      <w:numFmt w:val="lowerRoman"/>
      <w:lvlText w:val="%6."/>
      <w:lvlJc w:val="right"/>
      <w:pPr>
        <w:ind w:left="4320" w:hanging="180"/>
      </w:pPr>
    </w:lvl>
    <w:lvl w:ilvl="6" w:tplc="4C327564">
      <w:start w:val="1"/>
      <w:numFmt w:val="decimal"/>
      <w:lvlText w:val="%7."/>
      <w:lvlJc w:val="left"/>
      <w:pPr>
        <w:ind w:left="5040" w:hanging="360"/>
      </w:pPr>
    </w:lvl>
    <w:lvl w:ilvl="7" w:tplc="1122B12A">
      <w:start w:val="1"/>
      <w:numFmt w:val="lowerLetter"/>
      <w:lvlText w:val="%8."/>
      <w:lvlJc w:val="left"/>
      <w:pPr>
        <w:ind w:left="5760" w:hanging="360"/>
      </w:pPr>
    </w:lvl>
    <w:lvl w:ilvl="8" w:tplc="2032752E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7B7DAB"/>
    <w:multiLevelType w:val="hybridMultilevel"/>
    <w:tmpl w:val="7BFCE44E"/>
    <w:lvl w:ilvl="0" w:tplc="FCC4856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5A861DF8" w:tentative="1">
      <w:start w:val="1"/>
      <w:numFmt w:val="lowerLetter"/>
      <w:lvlText w:val="%2."/>
      <w:lvlJc w:val="left"/>
      <w:pPr>
        <w:ind w:left="1440" w:hanging="360"/>
      </w:pPr>
    </w:lvl>
    <w:lvl w:ilvl="2" w:tplc="1D3019FA" w:tentative="1">
      <w:start w:val="1"/>
      <w:numFmt w:val="lowerRoman"/>
      <w:lvlText w:val="%3."/>
      <w:lvlJc w:val="right"/>
      <w:pPr>
        <w:ind w:left="2160" w:hanging="180"/>
      </w:pPr>
    </w:lvl>
    <w:lvl w:ilvl="3" w:tplc="E30CCB0A" w:tentative="1">
      <w:start w:val="1"/>
      <w:numFmt w:val="decimal"/>
      <w:lvlText w:val="%4."/>
      <w:lvlJc w:val="left"/>
      <w:pPr>
        <w:ind w:left="2880" w:hanging="360"/>
      </w:pPr>
    </w:lvl>
    <w:lvl w:ilvl="4" w:tplc="EC368CB6" w:tentative="1">
      <w:start w:val="1"/>
      <w:numFmt w:val="lowerLetter"/>
      <w:lvlText w:val="%5."/>
      <w:lvlJc w:val="left"/>
      <w:pPr>
        <w:ind w:left="3600" w:hanging="360"/>
      </w:pPr>
    </w:lvl>
    <w:lvl w:ilvl="5" w:tplc="CCCC4BF6" w:tentative="1">
      <w:start w:val="1"/>
      <w:numFmt w:val="lowerRoman"/>
      <w:lvlText w:val="%6."/>
      <w:lvlJc w:val="right"/>
      <w:pPr>
        <w:ind w:left="4320" w:hanging="180"/>
      </w:pPr>
    </w:lvl>
    <w:lvl w:ilvl="6" w:tplc="9D66EE86" w:tentative="1">
      <w:start w:val="1"/>
      <w:numFmt w:val="decimal"/>
      <w:lvlText w:val="%7."/>
      <w:lvlJc w:val="left"/>
      <w:pPr>
        <w:ind w:left="5040" w:hanging="360"/>
      </w:pPr>
    </w:lvl>
    <w:lvl w:ilvl="7" w:tplc="107CBFD4" w:tentative="1">
      <w:start w:val="1"/>
      <w:numFmt w:val="lowerLetter"/>
      <w:lvlText w:val="%8."/>
      <w:lvlJc w:val="left"/>
      <w:pPr>
        <w:ind w:left="5760" w:hanging="360"/>
      </w:pPr>
    </w:lvl>
    <w:lvl w:ilvl="8" w:tplc="DF485C2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941982"/>
    <w:multiLevelType w:val="hybridMultilevel"/>
    <w:tmpl w:val="F93C23E2"/>
    <w:lvl w:ilvl="0" w:tplc="1604E91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66C90B2C"/>
    <w:multiLevelType w:val="multilevel"/>
    <w:tmpl w:val="8A206F3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2D056E6"/>
    <w:multiLevelType w:val="multilevel"/>
    <w:tmpl w:val="200016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7F95362"/>
    <w:multiLevelType w:val="multilevel"/>
    <w:tmpl w:val="2BEC6C04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C017B2D"/>
    <w:multiLevelType w:val="multilevel"/>
    <w:tmpl w:val="A1A6EF0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1363298">
    <w:abstractNumId w:val="13"/>
  </w:num>
  <w:num w:numId="2" w16cid:durableId="117114179">
    <w:abstractNumId w:val="14"/>
  </w:num>
  <w:num w:numId="3" w16cid:durableId="462305879">
    <w:abstractNumId w:val="4"/>
  </w:num>
  <w:num w:numId="4" w16cid:durableId="685983330">
    <w:abstractNumId w:val="1"/>
  </w:num>
  <w:num w:numId="5" w16cid:durableId="2050570133">
    <w:abstractNumId w:val="15"/>
  </w:num>
  <w:num w:numId="6" w16cid:durableId="1285235690">
    <w:abstractNumId w:val="17"/>
  </w:num>
  <w:num w:numId="7" w16cid:durableId="949969058">
    <w:abstractNumId w:val="19"/>
  </w:num>
  <w:num w:numId="8" w16cid:durableId="1190217386">
    <w:abstractNumId w:val="18"/>
  </w:num>
  <w:num w:numId="9" w16cid:durableId="2121411768">
    <w:abstractNumId w:val="9"/>
  </w:num>
  <w:num w:numId="10" w16cid:durableId="1251354936">
    <w:abstractNumId w:val="10"/>
  </w:num>
  <w:num w:numId="11" w16cid:durableId="1925456141">
    <w:abstractNumId w:val="21"/>
  </w:num>
  <w:num w:numId="12" w16cid:durableId="1285388737">
    <w:abstractNumId w:val="8"/>
  </w:num>
  <w:num w:numId="13" w16cid:durableId="1162887786">
    <w:abstractNumId w:val="6"/>
  </w:num>
  <w:num w:numId="14" w16cid:durableId="997731586">
    <w:abstractNumId w:val="3"/>
  </w:num>
  <w:num w:numId="15" w16cid:durableId="1588689308">
    <w:abstractNumId w:val="12"/>
  </w:num>
  <w:num w:numId="16" w16cid:durableId="1728216111">
    <w:abstractNumId w:val="7"/>
  </w:num>
  <w:num w:numId="17" w16cid:durableId="547422399">
    <w:abstractNumId w:val="20"/>
  </w:num>
  <w:num w:numId="18" w16cid:durableId="668215214">
    <w:abstractNumId w:val="2"/>
  </w:num>
  <w:num w:numId="19" w16cid:durableId="814758238">
    <w:abstractNumId w:val="0"/>
  </w:num>
  <w:num w:numId="20" w16cid:durableId="1599560277">
    <w:abstractNumId w:val="16"/>
  </w:num>
  <w:num w:numId="21" w16cid:durableId="452558092">
    <w:abstractNumId w:val="11"/>
  </w:num>
  <w:num w:numId="22" w16cid:durableId="3474186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81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0CD2"/>
    <w:rsid w:val="00001DE0"/>
    <w:rsid w:val="00001F58"/>
    <w:rsid w:val="00002C3D"/>
    <w:rsid w:val="000152F8"/>
    <w:rsid w:val="0002422E"/>
    <w:rsid w:val="00027AFF"/>
    <w:rsid w:val="000353D6"/>
    <w:rsid w:val="00053D3E"/>
    <w:rsid w:val="00053EE5"/>
    <w:rsid w:val="00062A8E"/>
    <w:rsid w:val="00065F0D"/>
    <w:rsid w:val="00070D8A"/>
    <w:rsid w:val="00075376"/>
    <w:rsid w:val="00081A80"/>
    <w:rsid w:val="0008550E"/>
    <w:rsid w:val="00092D0B"/>
    <w:rsid w:val="000957A5"/>
    <w:rsid w:val="000A2E4B"/>
    <w:rsid w:val="000B5A55"/>
    <w:rsid w:val="000B7AD5"/>
    <w:rsid w:val="000C68F9"/>
    <w:rsid w:val="000D0403"/>
    <w:rsid w:val="000D2B7A"/>
    <w:rsid w:val="000E6C31"/>
    <w:rsid w:val="000F1D6A"/>
    <w:rsid w:val="0011001D"/>
    <w:rsid w:val="00120AC9"/>
    <w:rsid w:val="0012419D"/>
    <w:rsid w:val="00126766"/>
    <w:rsid w:val="001267AE"/>
    <w:rsid w:val="001308ED"/>
    <w:rsid w:val="00132316"/>
    <w:rsid w:val="0013504A"/>
    <w:rsid w:val="001427C4"/>
    <w:rsid w:val="001457B9"/>
    <w:rsid w:val="00145D5E"/>
    <w:rsid w:val="0015114E"/>
    <w:rsid w:val="00151B91"/>
    <w:rsid w:val="0016192C"/>
    <w:rsid w:val="00161D56"/>
    <w:rsid w:val="001668DF"/>
    <w:rsid w:val="00167C76"/>
    <w:rsid w:val="00174513"/>
    <w:rsid w:val="00182500"/>
    <w:rsid w:val="00182750"/>
    <w:rsid w:val="00192F10"/>
    <w:rsid w:val="001A3662"/>
    <w:rsid w:val="001A3E8E"/>
    <w:rsid w:val="001A7092"/>
    <w:rsid w:val="001B04F8"/>
    <w:rsid w:val="001B43F9"/>
    <w:rsid w:val="001B452C"/>
    <w:rsid w:val="001B5423"/>
    <w:rsid w:val="001C1CC3"/>
    <w:rsid w:val="001C33D1"/>
    <w:rsid w:val="001D3F4E"/>
    <w:rsid w:val="001D4BE6"/>
    <w:rsid w:val="001D7923"/>
    <w:rsid w:val="001F2144"/>
    <w:rsid w:val="001F266E"/>
    <w:rsid w:val="001F76E2"/>
    <w:rsid w:val="00211C3F"/>
    <w:rsid w:val="0021404B"/>
    <w:rsid w:val="00220C79"/>
    <w:rsid w:val="00223910"/>
    <w:rsid w:val="0022569F"/>
    <w:rsid w:val="0022707B"/>
    <w:rsid w:val="00227CEA"/>
    <w:rsid w:val="00230227"/>
    <w:rsid w:val="0023127E"/>
    <w:rsid w:val="0023132C"/>
    <w:rsid w:val="00234E11"/>
    <w:rsid w:val="00235254"/>
    <w:rsid w:val="002424BD"/>
    <w:rsid w:val="00245D50"/>
    <w:rsid w:val="00253760"/>
    <w:rsid w:val="002559CF"/>
    <w:rsid w:val="00260D4E"/>
    <w:rsid w:val="00262076"/>
    <w:rsid w:val="00263818"/>
    <w:rsid w:val="0026711E"/>
    <w:rsid w:val="0028253D"/>
    <w:rsid w:val="002837FC"/>
    <w:rsid w:val="00292AA6"/>
    <w:rsid w:val="00294B71"/>
    <w:rsid w:val="002A2210"/>
    <w:rsid w:val="002A44B2"/>
    <w:rsid w:val="002B66D9"/>
    <w:rsid w:val="002C4AEA"/>
    <w:rsid w:val="002D0E86"/>
    <w:rsid w:val="002E0F37"/>
    <w:rsid w:val="002E2147"/>
    <w:rsid w:val="002F14F9"/>
    <w:rsid w:val="002F5F8F"/>
    <w:rsid w:val="003039EC"/>
    <w:rsid w:val="0030657D"/>
    <w:rsid w:val="00310B8F"/>
    <w:rsid w:val="00315338"/>
    <w:rsid w:val="0031550E"/>
    <w:rsid w:val="00316FB7"/>
    <w:rsid w:val="003224B3"/>
    <w:rsid w:val="00324181"/>
    <w:rsid w:val="00334817"/>
    <w:rsid w:val="00345C5A"/>
    <w:rsid w:val="00351D03"/>
    <w:rsid w:val="00351FBE"/>
    <w:rsid w:val="0035728B"/>
    <w:rsid w:val="003636D8"/>
    <w:rsid w:val="003700E9"/>
    <w:rsid w:val="00370A78"/>
    <w:rsid w:val="00372A7E"/>
    <w:rsid w:val="00375E1E"/>
    <w:rsid w:val="00391C21"/>
    <w:rsid w:val="003950CE"/>
    <w:rsid w:val="00395EA1"/>
    <w:rsid w:val="003A0D71"/>
    <w:rsid w:val="003A2C71"/>
    <w:rsid w:val="003A5334"/>
    <w:rsid w:val="003A614C"/>
    <w:rsid w:val="003A64FC"/>
    <w:rsid w:val="003A7D4E"/>
    <w:rsid w:val="003B00E6"/>
    <w:rsid w:val="003B04FE"/>
    <w:rsid w:val="003C01E5"/>
    <w:rsid w:val="003C041F"/>
    <w:rsid w:val="003C04DE"/>
    <w:rsid w:val="003D0F67"/>
    <w:rsid w:val="003D4001"/>
    <w:rsid w:val="003E51FF"/>
    <w:rsid w:val="003E6EF1"/>
    <w:rsid w:val="003F49EF"/>
    <w:rsid w:val="003F7401"/>
    <w:rsid w:val="00405D68"/>
    <w:rsid w:val="00412B35"/>
    <w:rsid w:val="00416928"/>
    <w:rsid w:val="0042328F"/>
    <w:rsid w:val="00431822"/>
    <w:rsid w:val="00434733"/>
    <w:rsid w:val="00435267"/>
    <w:rsid w:val="00441945"/>
    <w:rsid w:val="00443029"/>
    <w:rsid w:val="0044384C"/>
    <w:rsid w:val="004511CE"/>
    <w:rsid w:val="00452C64"/>
    <w:rsid w:val="00452CF1"/>
    <w:rsid w:val="00470E1F"/>
    <w:rsid w:val="00473E17"/>
    <w:rsid w:val="00477EE0"/>
    <w:rsid w:val="00485417"/>
    <w:rsid w:val="00490017"/>
    <w:rsid w:val="00490B8D"/>
    <w:rsid w:val="004922D2"/>
    <w:rsid w:val="00493BC0"/>
    <w:rsid w:val="004A11D8"/>
    <w:rsid w:val="004A6057"/>
    <w:rsid w:val="004B2E37"/>
    <w:rsid w:val="004B7B4D"/>
    <w:rsid w:val="004C1469"/>
    <w:rsid w:val="004D0518"/>
    <w:rsid w:val="004D7B60"/>
    <w:rsid w:val="004E088F"/>
    <w:rsid w:val="004E1C1D"/>
    <w:rsid w:val="004E3874"/>
    <w:rsid w:val="004E3F79"/>
    <w:rsid w:val="004E535E"/>
    <w:rsid w:val="004F06A1"/>
    <w:rsid w:val="004F327D"/>
    <w:rsid w:val="004F7319"/>
    <w:rsid w:val="00500B25"/>
    <w:rsid w:val="00510BF6"/>
    <w:rsid w:val="0051784D"/>
    <w:rsid w:val="00522BE1"/>
    <w:rsid w:val="0053198F"/>
    <w:rsid w:val="005324BA"/>
    <w:rsid w:val="0053290D"/>
    <w:rsid w:val="00534D02"/>
    <w:rsid w:val="00541605"/>
    <w:rsid w:val="00555B61"/>
    <w:rsid w:val="00560B7D"/>
    <w:rsid w:val="00564911"/>
    <w:rsid w:val="00571D63"/>
    <w:rsid w:val="0057207A"/>
    <w:rsid w:val="00580C27"/>
    <w:rsid w:val="0058568E"/>
    <w:rsid w:val="0059478E"/>
    <w:rsid w:val="00596912"/>
    <w:rsid w:val="005A1E89"/>
    <w:rsid w:val="005A764E"/>
    <w:rsid w:val="005B1C85"/>
    <w:rsid w:val="005B29B2"/>
    <w:rsid w:val="005C0439"/>
    <w:rsid w:val="005C70E9"/>
    <w:rsid w:val="005D37DF"/>
    <w:rsid w:val="005D3B9A"/>
    <w:rsid w:val="005E22DB"/>
    <w:rsid w:val="005E238A"/>
    <w:rsid w:val="005E3502"/>
    <w:rsid w:val="005E7719"/>
    <w:rsid w:val="005E7A72"/>
    <w:rsid w:val="005F23AE"/>
    <w:rsid w:val="005F4383"/>
    <w:rsid w:val="005F4B5C"/>
    <w:rsid w:val="00600FCD"/>
    <w:rsid w:val="006031C5"/>
    <w:rsid w:val="00603582"/>
    <w:rsid w:val="006049CC"/>
    <w:rsid w:val="00604AE6"/>
    <w:rsid w:val="00606104"/>
    <w:rsid w:val="00617E21"/>
    <w:rsid w:val="006255E6"/>
    <w:rsid w:val="0063322A"/>
    <w:rsid w:val="00636FC6"/>
    <w:rsid w:val="006375BB"/>
    <w:rsid w:val="00646FCA"/>
    <w:rsid w:val="006519D6"/>
    <w:rsid w:val="00656733"/>
    <w:rsid w:val="00675FB8"/>
    <w:rsid w:val="006763AC"/>
    <w:rsid w:val="00680E75"/>
    <w:rsid w:val="00683CBB"/>
    <w:rsid w:val="00683EAE"/>
    <w:rsid w:val="0069131F"/>
    <w:rsid w:val="006A332C"/>
    <w:rsid w:val="006A3583"/>
    <w:rsid w:val="006A369A"/>
    <w:rsid w:val="006A5176"/>
    <w:rsid w:val="006B1F43"/>
    <w:rsid w:val="006B52B2"/>
    <w:rsid w:val="006B5701"/>
    <w:rsid w:val="006C02AF"/>
    <w:rsid w:val="006C0ECE"/>
    <w:rsid w:val="006C2F85"/>
    <w:rsid w:val="006C3CD4"/>
    <w:rsid w:val="006C5EA4"/>
    <w:rsid w:val="006C673E"/>
    <w:rsid w:val="006D08E0"/>
    <w:rsid w:val="006D15AB"/>
    <w:rsid w:val="006D6063"/>
    <w:rsid w:val="006F1620"/>
    <w:rsid w:val="006F1CEB"/>
    <w:rsid w:val="006F52F9"/>
    <w:rsid w:val="007037CE"/>
    <w:rsid w:val="007056CB"/>
    <w:rsid w:val="00717E30"/>
    <w:rsid w:val="0072258A"/>
    <w:rsid w:val="00722886"/>
    <w:rsid w:val="00737C1D"/>
    <w:rsid w:val="00737C84"/>
    <w:rsid w:val="00740BA4"/>
    <w:rsid w:val="007428E4"/>
    <w:rsid w:val="00746D8B"/>
    <w:rsid w:val="00753165"/>
    <w:rsid w:val="00766F27"/>
    <w:rsid w:val="0076742C"/>
    <w:rsid w:val="00771DFC"/>
    <w:rsid w:val="007752B9"/>
    <w:rsid w:val="007760A8"/>
    <w:rsid w:val="007769CF"/>
    <w:rsid w:val="00781CC5"/>
    <w:rsid w:val="00782060"/>
    <w:rsid w:val="00790202"/>
    <w:rsid w:val="00795D58"/>
    <w:rsid w:val="007A3CB1"/>
    <w:rsid w:val="007A4B6F"/>
    <w:rsid w:val="007A5142"/>
    <w:rsid w:val="007B0A41"/>
    <w:rsid w:val="007B11E6"/>
    <w:rsid w:val="007B3A11"/>
    <w:rsid w:val="007B3F7E"/>
    <w:rsid w:val="007B4BC2"/>
    <w:rsid w:val="007C0A0D"/>
    <w:rsid w:val="007C60FE"/>
    <w:rsid w:val="007E2261"/>
    <w:rsid w:val="007E48C3"/>
    <w:rsid w:val="007F2644"/>
    <w:rsid w:val="00802B23"/>
    <w:rsid w:val="0080683C"/>
    <w:rsid w:val="00806BE5"/>
    <w:rsid w:val="00814222"/>
    <w:rsid w:val="008223A7"/>
    <w:rsid w:val="0082278C"/>
    <w:rsid w:val="00825EBB"/>
    <w:rsid w:val="008309E7"/>
    <w:rsid w:val="008321FA"/>
    <w:rsid w:val="0083554B"/>
    <w:rsid w:val="008372CC"/>
    <w:rsid w:val="00837B1E"/>
    <w:rsid w:val="008426FB"/>
    <w:rsid w:val="00844EC2"/>
    <w:rsid w:val="00847DA0"/>
    <w:rsid w:val="00864E7D"/>
    <w:rsid w:val="00870DCD"/>
    <w:rsid w:val="0088127F"/>
    <w:rsid w:val="00886FF4"/>
    <w:rsid w:val="00894D69"/>
    <w:rsid w:val="008A591F"/>
    <w:rsid w:val="008A6EB4"/>
    <w:rsid w:val="008A7B6E"/>
    <w:rsid w:val="008B2421"/>
    <w:rsid w:val="008B41AC"/>
    <w:rsid w:val="008C60D6"/>
    <w:rsid w:val="008E0E9E"/>
    <w:rsid w:val="008F0400"/>
    <w:rsid w:val="008F1FFC"/>
    <w:rsid w:val="0090137D"/>
    <w:rsid w:val="0090596D"/>
    <w:rsid w:val="00907FD8"/>
    <w:rsid w:val="00910A33"/>
    <w:rsid w:val="0093370F"/>
    <w:rsid w:val="0093399E"/>
    <w:rsid w:val="00942B46"/>
    <w:rsid w:val="00947ACD"/>
    <w:rsid w:val="009520D8"/>
    <w:rsid w:val="0095763B"/>
    <w:rsid w:val="00962DE0"/>
    <w:rsid w:val="00963C86"/>
    <w:rsid w:val="00971B8A"/>
    <w:rsid w:val="00974034"/>
    <w:rsid w:val="00976399"/>
    <w:rsid w:val="009766FA"/>
    <w:rsid w:val="00980549"/>
    <w:rsid w:val="009806D2"/>
    <w:rsid w:val="00980848"/>
    <w:rsid w:val="00984334"/>
    <w:rsid w:val="0098532A"/>
    <w:rsid w:val="00987131"/>
    <w:rsid w:val="00992879"/>
    <w:rsid w:val="009A0FDD"/>
    <w:rsid w:val="009A2C5A"/>
    <w:rsid w:val="009A3177"/>
    <w:rsid w:val="009B138F"/>
    <w:rsid w:val="009B2E35"/>
    <w:rsid w:val="009B6C12"/>
    <w:rsid w:val="009C0650"/>
    <w:rsid w:val="009C066B"/>
    <w:rsid w:val="009C11DA"/>
    <w:rsid w:val="009C4431"/>
    <w:rsid w:val="009C760A"/>
    <w:rsid w:val="009E1482"/>
    <w:rsid w:val="009F0723"/>
    <w:rsid w:val="009F2D7E"/>
    <w:rsid w:val="009F6A5F"/>
    <w:rsid w:val="009F7E18"/>
    <w:rsid w:val="00A02F0C"/>
    <w:rsid w:val="00A13D22"/>
    <w:rsid w:val="00A13E81"/>
    <w:rsid w:val="00A14559"/>
    <w:rsid w:val="00A15699"/>
    <w:rsid w:val="00A168B0"/>
    <w:rsid w:val="00A16CD9"/>
    <w:rsid w:val="00A21677"/>
    <w:rsid w:val="00A22187"/>
    <w:rsid w:val="00A22BBD"/>
    <w:rsid w:val="00A3340C"/>
    <w:rsid w:val="00A37F4A"/>
    <w:rsid w:val="00A4282B"/>
    <w:rsid w:val="00A44D64"/>
    <w:rsid w:val="00A46DA4"/>
    <w:rsid w:val="00A46F3C"/>
    <w:rsid w:val="00A51B6C"/>
    <w:rsid w:val="00A51CA9"/>
    <w:rsid w:val="00A534B9"/>
    <w:rsid w:val="00A622C9"/>
    <w:rsid w:val="00A814FD"/>
    <w:rsid w:val="00A946D9"/>
    <w:rsid w:val="00AA3A1F"/>
    <w:rsid w:val="00AA60A7"/>
    <w:rsid w:val="00AC1368"/>
    <w:rsid w:val="00AC4985"/>
    <w:rsid w:val="00AC58DA"/>
    <w:rsid w:val="00AD4691"/>
    <w:rsid w:val="00AD7507"/>
    <w:rsid w:val="00AE0920"/>
    <w:rsid w:val="00AE4C3F"/>
    <w:rsid w:val="00AE51EA"/>
    <w:rsid w:val="00AE7DF3"/>
    <w:rsid w:val="00AF19B0"/>
    <w:rsid w:val="00AF3096"/>
    <w:rsid w:val="00AF33A3"/>
    <w:rsid w:val="00AF38EA"/>
    <w:rsid w:val="00B00741"/>
    <w:rsid w:val="00B03499"/>
    <w:rsid w:val="00B200E3"/>
    <w:rsid w:val="00B226B6"/>
    <w:rsid w:val="00B2277B"/>
    <w:rsid w:val="00B264AD"/>
    <w:rsid w:val="00B45C84"/>
    <w:rsid w:val="00B47D94"/>
    <w:rsid w:val="00B50D53"/>
    <w:rsid w:val="00B63380"/>
    <w:rsid w:val="00B6516C"/>
    <w:rsid w:val="00B70727"/>
    <w:rsid w:val="00B73485"/>
    <w:rsid w:val="00B81287"/>
    <w:rsid w:val="00B86C5A"/>
    <w:rsid w:val="00B941E6"/>
    <w:rsid w:val="00B95DE1"/>
    <w:rsid w:val="00BA1CCE"/>
    <w:rsid w:val="00BB0948"/>
    <w:rsid w:val="00BC4201"/>
    <w:rsid w:val="00BD2789"/>
    <w:rsid w:val="00BD5417"/>
    <w:rsid w:val="00BD5E3E"/>
    <w:rsid w:val="00C0303A"/>
    <w:rsid w:val="00C050E9"/>
    <w:rsid w:val="00C05697"/>
    <w:rsid w:val="00C1001A"/>
    <w:rsid w:val="00C10044"/>
    <w:rsid w:val="00C13EC7"/>
    <w:rsid w:val="00C220FE"/>
    <w:rsid w:val="00C2766E"/>
    <w:rsid w:val="00C30968"/>
    <w:rsid w:val="00C42AA6"/>
    <w:rsid w:val="00C458A8"/>
    <w:rsid w:val="00C60131"/>
    <w:rsid w:val="00C636DD"/>
    <w:rsid w:val="00C708FA"/>
    <w:rsid w:val="00C72847"/>
    <w:rsid w:val="00C73E71"/>
    <w:rsid w:val="00C84D0C"/>
    <w:rsid w:val="00C86DA9"/>
    <w:rsid w:val="00C91715"/>
    <w:rsid w:val="00C92962"/>
    <w:rsid w:val="00C977C9"/>
    <w:rsid w:val="00CA0A7A"/>
    <w:rsid w:val="00CA4115"/>
    <w:rsid w:val="00CA5FE4"/>
    <w:rsid w:val="00CA7AD0"/>
    <w:rsid w:val="00CB40EC"/>
    <w:rsid w:val="00CB53A3"/>
    <w:rsid w:val="00CD22CD"/>
    <w:rsid w:val="00CE05D6"/>
    <w:rsid w:val="00CE2925"/>
    <w:rsid w:val="00CE373F"/>
    <w:rsid w:val="00CE42D1"/>
    <w:rsid w:val="00CF5C60"/>
    <w:rsid w:val="00CF70D6"/>
    <w:rsid w:val="00D10809"/>
    <w:rsid w:val="00D15412"/>
    <w:rsid w:val="00D16824"/>
    <w:rsid w:val="00D21D46"/>
    <w:rsid w:val="00D22F97"/>
    <w:rsid w:val="00D23A2A"/>
    <w:rsid w:val="00D30F69"/>
    <w:rsid w:val="00D347C9"/>
    <w:rsid w:val="00D34ABB"/>
    <w:rsid w:val="00D34F70"/>
    <w:rsid w:val="00D42B94"/>
    <w:rsid w:val="00D47BDB"/>
    <w:rsid w:val="00D505DB"/>
    <w:rsid w:val="00D54A23"/>
    <w:rsid w:val="00D55A30"/>
    <w:rsid w:val="00D56D60"/>
    <w:rsid w:val="00D64F03"/>
    <w:rsid w:val="00D70DE5"/>
    <w:rsid w:val="00D83DAA"/>
    <w:rsid w:val="00D8621D"/>
    <w:rsid w:val="00D95204"/>
    <w:rsid w:val="00D95E41"/>
    <w:rsid w:val="00DA4CB2"/>
    <w:rsid w:val="00DA6246"/>
    <w:rsid w:val="00DB375D"/>
    <w:rsid w:val="00DC21FA"/>
    <w:rsid w:val="00DD10BC"/>
    <w:rsid w:val="00DD3CCE"/>
    <w:rsid w:val="00DD3DC3"/>
    <w:rsid w:val="00DD458C"/>
    <w:rsid w:val="00DD4DE0"/>
    <w:rsid w:val="00DE0868"/>
    <w:rsid w:val="00DE22C4"/>
    <w:rsid w:val="00DE4904"/>
    <w:rsid w:val="00DF118A"/>
    <w:rsid w:val="00DF18AE"/>
    <w:rsid w:val="00E0697D"/>
    <w:rsid w:val="00E1104B"/>
    <w:rsid w:val="00E1147F"/>
    <w:rsid w:val="00E11E25"/>
    <w:rsid w:val="00E1331B"/>
    <w:rsid w:val="00E139B9"/>
    <w:rsid w:val="00E1543E"/>
    <w:rsid w:val="00E1780E"/>
    <w:rsid w:val="00E23690"/>
    <w:rsid w:val="00E2583B"/>
    <w:rsid w:val="00E321B7"/>
    <w:rsid w:val="00E32372"/>
    <w:rsid w:val="00E33FCB"/>
    <w:rsid w:val="00E474A5"/>
    <w:rsid w:val="00E620D4"/>
    <w:rsid w:val="00E62469"/>
    <w:rsid w:val="00E66B3D"/>
    <w:rsid w:val="00E70579"/>
    <w:rsid w:val="00E718F5"/>
    <w:rsid w:val="00E76C5D"/>
    <w:rsid w:val="00E91AE0"/>
    <w:rsid w:val="00E95F9E"/>
    <w:rsid w:val="00EA32BF"/>
    <w:rsid w:val="00EB1EE5"/>
    <w:rsid w:val="00EB6F08"/>
    <w:rsid w:val="00EC16CB"/>
    <w:rsid w:val="00EC2BD7"/>
    <w:rsid w:val="00EC2FD1"/>
    <w:rsid w:val="00EC3C67"/>
    <w:rsid w:val="00ED04B0"/>
    <w:rsid w:val="00EF0BB7"/>
    <w:rsid w:val="00EF3DF0"/>
    <w:rsid w:val="00F01CE8"/>
    <w:rsid w:val="00F0646A"/>
    <w:rsid w:val="00F2101A"/>
    <w:rsid w:val="00F240A4"/>
    <w:rsid w:val="00F338E9"/>
    <w:rsid w:val="00F36966"/>
    <w:rsid w:val="00F37F4D"/>
    <w:rsid w:val="00F43205"/>
    <w:rsid w:val="00F51549"/>
    <w:rsid w:val="00F5330D"/>
    <w:rsid w:val="00F54B6A"/>
    <w:rsid w:val="00F564D3"/>
    <w:rsid w:val="00F577D6"/>
    <w:rsid w:val="00F631AE"/>
    <w:rsid w:val="00F660E3"/>
    <w:rsid w:val="00F66B57"/>
    <w:rsid w:val="00F6726F"/>
    <w:rsid w:val="00F70EA5"/>
    <w:rsid w:val="00F862D7"/>
    <w:rsid w:val="00F862DF"/>
    <w:rsid w:val="00F87A00"/>
    <w:rsid w:val="00F92731"/>
    <w:rsid w:val="00F95F1B"/>
    <w:rsid w:val="00F96FF4"/>
    <w:rsid w:val="00FA380A"/>
    <w:rsid w:val="00FB2032"/>
    <w:rsid w:val="00FB2D33"/>
    <w:rsid w:val="00FB63E2"/>
    <w:rsid w:val="00FD0914"/>
    <w:rsid w:val="00FD21D4"/>
    <w:rsid w:val="00FD2B73"/>
    <w:rsid w:val="00FD3959"/>
    <w:rsid w:val="00FD3E6A"/>
    <w:rsid w:val="00FE6494"/>
    <w:rsid w:val="00FE6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  <w15:docId w15:val="{E221A1C6-9203-46B6-97E7-081574B14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5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raopastraipa">
    <w:name w:val="List Paragraph"/>
    <w:basedOn w:val="prastasis"/>
    <w:uiPriority w:val="34"/>
    <w:qFormat/>
    <w:rsid w:val="00345C5A"/>
    <w:pPr>
      <w:spacing w:line="278" w:lineRule="auto"/>
      <w:ind w:left="720"/>
      <w:contextualSpacing/>
    </w:pPr>
    <w:rPr>
      <w:rFonts w:ascii="Aptos" w:eastAsia="Aptos" w:hAnsi="Aptos"/>
      <w:kern w:val="2"/>
      <w:sz w:val="24"/>
      <w:szCs w:val="24"/>
    </w:rPr>
  </w:style>
  <w:style w:type="paragraph" w:styleId="Betarp">
    <w:name w:val="No Spacing"/>
    <w:uiPriority w:val="1"/>
    <w:qFormat/>
    <w:rsid w:val="00345C5A"/>
    <w:rPr>
      <w:rFonts w:ascii="Aptos" w:eastAsia="Aptos" w:hAnsi="Aptos"/>
      <w:kern w:val="2"/>
      <w:sz w:val="24"/>
      <w:szCs w:val="24"/>
    </w:rPr>
  </w:style>
  <w:style w:type="character" w:customStyle="1" w:styleId="epotranslationtranslated">
    <w:name w:val="epo_translation_translated"/>
    <w:basedOn w:val="Numatytasispastraiposriftas"/>
    <w:rsid w:val="0031550E"/>
  </w:style>
  <w:style w:type="character" w:styleId="Grietas">
    <w:name w:val="Strong"/>
    <w:uiPriority w:val="22"/>
    <w:qFormat/>
    <w:rsid w:val="001B43F9"/>
    <w:rPr>
      <w:b/>
      <w:bCs/>
    </w:rPr>
  </w:style>
  <w:style w:type="paragraph" w:customStyle="1" w:styleId="ID00079Claim">
    <w:name w:val="[ID00079] Claim"/>
    <w:qFormat/>
    <w:rsid w:val="00441945"/>
    <w:pPr>
      <w:tabs>
        <w:tab w:val="left" w:pos="851"/>
      </w:tabs>
      <w:overflowPunct w:val="0"/>
      <w:spacing w:after="240" w:line="360" w:lineRule="auto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Figure">
    <w:name w:val="[ID00079] Figure"/>
    <w:qFormat/>
    <w:rsid w:val="00441945"/>
    <w:pPr>
      <w:overflowPunct w:val="0"/>
      <w:spacing w:after="240" w:line="360" w:lineRule="auto"/>
      <w:jc w:val="center"/>
    </w:pPr>
    <w:rPr>
      <w:rFonts w:ascii="Arial" w:eastAsia="Arial" w:hAnsi="Arial" w:cs="Arial"/>
      <w:color w:val="000000"/>
      <w:sz w:val="24"/>
      <w:szCs w:val="24"/>
      <w:lang w:val="lt-LT" w:eastAsia="zh-CN"/>
    </w:rPr>
  </w:style>
  <w:style w:type="paragraph" w:customStyle="1" w:styleId="ID00079Title1">
    <w:name w:val="[ID00079] Title 1"/>
    <w:qFormat/>
    <w:rsid w:val="00441945"/>
    <w:pPr>
      <w:overflowPunct w:val="0"/>
      <w:spacing w:after="240" w:line="360" w:lineRule="auto"/>
    </w:pPr>
    <w:rPr>
      <w:rFonts w:ascii="Arial" w:eastAsia="Arial" w:hAnsi="Arial" w:cs="Arial"/>
      <w:caps/>
      <w:color w:val="000000"/>
      <w:sz w:val="24"/>
      <w:szCs w:val="24"/>
      <w:lang w:val="lt-LT" w:eastAsia="zh-CN"/>
    </w:rPr>
  </w:style>
  <w:style w:type="paragraph" w:customStyle="1" w:styleId="Standard">
    <w:name w:val="Standard"/>
    <w:rsid w:val="00894D69"/>
    <w:pPr>
      <w:suppressAutoHyphens/>
      <w:autoSpaceDN w:val="0"/>
      <w:textAlignment w:val="baseline"/>
    </w:pPr>
    <w:rPr>
      <w:rFonts w:ascii="Liberation Serif" w:eastAsia="Source Han Sans CN" w:hAnsi="Liberation Serif" w:cs="Noto Sans Devanagari"/>
      <w:kern w:val="3"/>
      <w:sz w:val="24"/>
      <w:szCs w:val="24"/>
      <w:lang w:val="en-GB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</TotalTime>
  <Pages>3</Pages>
  <Words>283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urgita Eidukevičienė</cp:lastModifiedBy>
  <cp:revision>200</cp:revision>
  <dcterms:created xsi:type="dcterms:W3CDTF">2024-12-22T11:32:00Z</dcterms:created>
  <dcterms:modified xsi:type="dcterms:W3CDTF">2026-02-26T07:40:00Z</dcterms:modified>
</cp:coreProperties>
</file>